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F7227" w14:textId="77777777" w:rsidR="00624AA9" w:rsidRPr="007D2438" w:rsidRDefault="00624AA9" w:rsidP="00B81E0B">
      <w:pPr>
        <w:jc w:val="center"/>
        <w:rPr>
          <w:rFonts w:asciiTheme="minorHAnsi" w:hAnsiTheme="minorHAnsi"/>
          <w:bCs/>
          <w:sz w:val="28"/>
          <w:szCs w:val="28"/>
          <w:lang w:val="cs-CZ"/>
        </w:rPr>
      </w:pPr>
      <w:r w:rsidRPr="007D2438">
        <w:rPr>
          <w:rFonts w:asciiTheme="minorHAnsi" w:hAnsiTheme="minorHAnsi"/>
          <w:bCs/>
          <w:sz w:val="28"/>
          <w:szCs w:val="28"/>
          <w:lang w:val="cs-CZ"/>
        </w:rPr>
        <w:t xml:space="preserve">Příloha </w:t>
      </w:r>
      <w:r w:rsidR="00963510" w:rsidRPr="007D2438">
        <w:rPr>
          <w:rFonts w:asciiTheme="minorHAnsi" w:hAnsiTheme="minorHAnsi"/>
          <w:bCs/>
          <w:sz w:val="28"/>
          <w:szCs w:val="28"/>
          <w:lang w:val="cs-CZ"/>
        </w:rPr>
        <w:t>3</w:t>
      </w:r>
      <w:r w:rsidRPr="007D2438">
        <w:rPr>
          <w:rFonts w:asciiTheme="minorHAnsi" w:hAnsiTheme="minorHAnsi"/>
          <w:bCs/>
          <w:sz w:val="28"/>
          <w:szCs w:val="28"/>
          <w:lang w:val="cs-CZ"/>
        </w:rPr>
        <w:t xml:space="preserve"> k Návrhu na zahájení habilitačního řízení</w:t>
      </w:r>
    </w:p>
    <w:p w14:paraId="51DB0EBE" w14:textId="77777777" w:rsidR="00624AA9" w:rsidRPr="007D2438" w:rsidRDefault="00624AA9" w:rsidP="00B81E0B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14:paraId="5BD1814A" w14:textId="77777777" w:rsidR="00624AA9" w:rsidRPr="007D2438" w:rsidRDefault="00963510" w:rsidP="008C4DAA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  <w:r w:rsidRPr="007D2438">
        <w:rPr>
          <w:rFonts w:asciiTheme="minorHAnsi" w:hAnsiTheme="minorHAnsi"/>
          <w:b/>
          <w:bCs/>
          <w:sz w:val="28"/>
          <w:szCs w:val="28"/>
          <w:lang w:val="cs-CZ"/>
        </w:rPr>
        <w:t>Strukturovaná bibliografie</w:t>
      </w:r>
    </w:p>
    <w:p w14:paraId="0F59CDCD" w14:textId="77777777" w:rsidR="00624AA9" w:rsidRPr="007D2438" w:rsidRDefault="00624AA9" w:rsidP="00B81E0B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14:paraId="0338E3C1" w14:textId="77777777" w:rsidR="00624AA9" w:rsidRPr="007D2438" w:rsidRDefault="008C4DAA" w:rsidP="00B81E0B">
      <w:pPr>
        <w:jc w:val="center"/>
        <w:rPr>
          <w:rFonts w:asciiTheme="minorHAnsi" w:hAnsiTheme="minorHAnsi"/>
          <w:bCs/>
          <w:color w:val="FF0000"/>
          <w:sz w:val="28"/>
          <w:szCs w:val="28"/>
          <w:lang w:val="cs-CZ"/>
        </w:rPr>
      </w:pPr>
      <w:r w:rsidRPr="007D2438">
        <w:rPr>
          <w:rFonts w:asciiTheme="minorHAnsi" w:hAnsiTheme="minorHAnsi"/>
          <w:bCs/>
          <w:color w:val="FF0000"/>
          <w:sz w:val="28"/>
          <w:szCs w:val="28"/>
          <w:lang w:val="cs-CZ"/>
        </w:rPr>
        <w:t>Jméno uchazeče</w:t>
      </w:r>
    </w:p>
    <w:p w14:paraId="38861205" w14:textId="77777777" w:rsidR="00133FA9" w:rsidRPr="007D2438" w:rsidRDefault="00133FA9" w:rsidP="004A058F">
      <w:pPr>
        <w:spacing w:after="120" w:line="276" w:lineRule="auto"/>
        <w:jc w:val="center"/>
        <w:rPr>
          <w:rFonts w:asciiTheme="minorHAnsi" w:hAnsiTheme="minorHAnsi"/>
          <w:b/>
          <w:bCs/>
          <w:lang w:val="cs-CZ"/>
        </w:rPr>
      </w:pPr>
    </w:p>
    <w:p w14:paraId="0A6E186C" w14:textId="77777777" w:rsidR="00963510" w:rsidRPr="007D2438" w:rsidRDefault="00963510" w:rsidP="00B8671A">
      <w:pPr>
        <w:keepNext/>
        <w:keepLines/>
        <w:spacing w:after="120" w:line="276" w:lineRule="auto"/>
        <w:rPr>
          <w:rFonts w:ascii="Calibri" w:hAnsi="Calibri"/>
          <w:b/>
          <w:lang w:val="cs-CZ"/>
        </w:rPr>
      </w:pPr>
      <w:r w:rsidRPr="007D2438">
        <w:rPr>
          <w:rFonts w:ascii="Calibri" w:hAnsi="Calibri"/>
          <w:b/>
          <w:lang w:val="cs-CZ"/>
        </w:rPr>
        <w:t>Souhrn:</w:t>
      </w:r>
    </w:p>
    <w:p w14:paraId="3CABA01B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Vědecké monografi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1F2A007B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Kapitoly v monografiích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29612BE7" w14:textId="77777777" w:rsidR="00E437BD" w:rsidRPr="00701637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bCs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Periodika s IF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="00701637" w:rsidRPr="00701637">
        <w:rPr>
          <w:rFonts w:ascii="Calibri" w:hAnsi="Calibri"/>
          <w:bCs/>
          <w:sz w:val="22"/>
          <w:szCs w:val="22"/>
          <w:lang w:val="cs-CZ"/>
        </w:rPr>
        <w:t xml:space="preserve">(kumulativní IF = </w:t>
      </w:r>
      <w:r w:rsidR="00701637" w:rsidRPr="00701637">
        <w:rPr>
          <w:rFonts w:ascii="Calibri" w:hAnsi="Calibri"/>
          <w:bCs/>
          <w:color w:val="FF0000"/>
          <w:sz w:val="22"/>
          <w:szCs w:val="22"/>
          <w:lang w:val="cs-CZ"/>
        </w:rPr>
        <w:t>xx,xx</w:t>
      </w:r>
      <w:r w:rsidR="00701637" w:rsidRPr="00701637">
        <w:rPr>
          <w:rFonts w:ascii="Calibri" w:hAnsi="Calibri"/>
          <w:bCs/>
          <w:sz w:val="22"/>
          <w:szCs w:val="22"/>
          <w:lang w:val="cs-CZ"/>
        </w:rPr>
        <w:t>)</w:t>
      </w:r>
    </w:p>
    <w:p w14:paraId="0FDDFFC2" w14:textId="77777777" w:rsidR="00963510" w:rsidRPr="007D2438" w:rsidRDefault="00E437BD" w:rsidP="00701637">
      <w:pPr>
        <w:keepNext/>
        <w:keepLines/>
        <w:tabs>
          <w:tab w:val="left" w:pos="284"/>
          <w:tab w:val="left" w:pos="1276"/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ab/>
        <w:t xml:space="preserve">- </w:t>
      </w:r>
      <w:r w:rsidR="00963510" w:rsidRPr="007D2438">
        <w:rPr>
          <w:rFonts w:ascii="Calibri" w:hAnsi="Calibri"/>
          <w:sz w:val="22"/>
          <w:szCs w:val="22"/>
          <w:lang w:val="cs-CZ"/>
        </w:rPr>
        <w:t>z</w:t>
      </w:r>
      <w:r w:rsidR="00806358" w:rsidRPr="007D2438">
        <w:rPr>
          <w:rFonts w:ascii="Calibri" w:hAnsi="Calibri"/>
          <w:sz w:val="22"/>
          <w:szCs w:val="22"/>
          <w:lang w:val="cs-CZ"/>
        </w:rPr>
        <w:t> </w:t>
      </w:r>
      <w:r w:rsidR="00963510" w:rsidRPr="007D2438">
        <w:rPr>
          <w:rFonts w:ascii="Calibri" w:hAnsi="Calibri"/>
          <w:sz w:val="22"/>
          <w:szCs w:val="22"/>
          <w:lang w:val="cs-CZ"/>
        </w:rPr>
        <w:t>toho</w:t>
      </w:r>
      <w:r w:rsidR="00806358" w:rsidRPr="007D2438">
        <w:rPr>
          <w:rFonts w:ascii="Calibri" w:hAnsi="Calibri"/>
          <w:sz w:val="22"/>
          <w:szCs w:val="22"/>
          <w:lang w:val="cs-CZ"/>
        </w:rPr>
        <w:t>: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="00806358" w:rsidRPr="007D2438">
        <w:rPr>
          <w:rFonts w:ascii="Calibri" w:hAnsi="Calibri"/>
          <w:sz w:val="22"/>
          <w:szCs w:val="22"/>
          <w:lang w:val="cs-CZ"/>
        </w:rPr>
        <w:tab/>
      </w:r>
      <w:r w:rsidR="00963510" w:rsidRPr="007D2438">
        <w:rPr>
          <w:rFonts w:ascii="Calibri" w:hAnsi="Calibri"/>
          <w:sz w:val="22"/>
          <w:szCs w:val="22"/>
          <w:lang w:val="cs-CZ"/>
        </w:rPr>
        <w:t>hlavní autor</w:t>
      </w:r>
      <w:r w:rsidRPr="007D2438">
        <w:rPr>
          <w:rFonts w:ascii="Calibri" w:hAnsi="Calibri"/>
          <w:sz w:val="22"/>
          <w:szCs w:val="22"/>
          <w:lang w:val="cs-CZ"/>
        </w:rPr>
        <w:t>: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="00963510" w:rsidRPr="007D2438">
        <w:rPr>
          <w:rFonts w:ascii="Calibri" w:hAnsi="Calibri"/>
          <w:sz w:val="22"/>
          <w:szCs w:val="22"/>
          <w:lang w:val="cs-CZ"/>
        </w:rPr>
        <w:t>(</w:t>
      </w:r>
      <w:r w:rsidR="00952DC8"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první autor, </w:t>
      </w:r>
      <w:r w:rsidR="00952DC8"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korespondující)</w:t>
      </w:r>
    </w:p>
    <w:p w14:paraId="52A969DA" w14:textId="77777777" w:rsidR="00701637" w:rsidRPr="00701637" w:rsidRDefault="00701637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bCs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Přehledy a souborné referáty v periodikách s IF</w:t>
      </w:r>
      <w:r w:rsidRPr="007D2438">
        <w:rPr>
          <w:rFonts w:ascii="Calibri" w:hAnsi="Calibri"/>
          <w:sz w:val="22"/>
          <w:szCs w:val="22"/>
          <w:lang w:val="cs-CZ"/>
        </w:rPr>
        <w:t xml:space="preserve">: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Pr="00701637">
        <w:rPr>
          <w:rFonts w:ascii="Calibri" w:hAnsi="Calibri"/>
          <w:bCs/>
          <w:sz w:val="22"/>
          <w:szCs w:val="22"/>
          <w:lang w:val="cs-CZ"/>
        </w:rPr>
        <w:t xml:space="preserve">(kumulativní IF = </w:t>
      </w:r>
      <w:r w:rsidRPr="00701637">
        <w:rPr>
          <w:rFonts w:ascii="Calibri" w:hAnsi="Calibri"/>
          <w:bCs/>
          <w:color w:val="FF0000"/>
          <w:sz w:val="22"/>
          <w:szCs w:val="22"/>
          <w:lang w:val="cs-CZ"/>
        </w:rPr>
        <w:t>xx,xx</w:t>
      </w:r>
      <w:r w:rsidRPr="00701637">
        <w:rPr>
          <w:rFonts w:ascii="Calibri" w:hAnsi="Calibri"/>
          <w:bCs/>
          <w:sz w:val="22"/>
          <w:szCs w:val="22"/>
          <w:lang w:val="cs-CZ"/>
        </w:rPr>
        <w:t>)</w:t>
      </w:r>
    </w:p>
    <w:p w14:paraId="484EA8C3" w14:textId="77777777" w:rsidR="00701637" w:rsidRPr="007D2438" w:rsidRDefault="00701637" w:rsidP="00701637">
      <w:pPr>
        <w:keepNext/>
        <w:keepLines/>
        <w:tabs>
          <w:tab w:val="left" w:pos="284"/>
          <w:tab w:val="left" w:pos="1276"/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ab/>
        <w:t xml:space="preserve">- z toho: </w:t>
      </w:r>
      <w:r w:rsidRPr="007D2438">
        <w:rPr>
          <w:rFonts w:ascii="Calibri" w:hAnsi="Calibri"/>
          <w:sz w:val="22"/>
          <w:szCs w:val="22"/>
          <w:lang w:val="cs-CZ"/>
        </w:rPr>
        <w:tab/>
        <w:t xml:space="preserve">hlavní autor: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Pr="007D2438">
        <w:rPr>
          <w:rFonts w:ascii="Calibri" w:hAnsi="Calibri"/>
          <w:sz w:val="22"/>
          <w:szCs w:val="22"/>
          <w:lang w:val="cs-CZ"/>
        </w:rPr>
        <w:t>(</w:t>
      </w:r>
      <w:r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sz w:val="22"/>
          <w:szCs w:val="22"/>
          <w:lang w:val="cs-CZ"/>
        </w:rPr>
        <w:t xml:space="preserve"> první autor, </w:t>
      </w:r>
      <w:r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sz w:val="22"/>
          <w:szCs w:val="22"/>
          <w:lang w:val="cs-CZ"/>
        </w:rPr>
        <w:t xml:space="preserve"> korespondující)</w:t>
      </w:r>
    </w:p>
    <w:p w14:paraId="0CAD0F25" w14:textId="77777777" w:rsidR="007D2438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Theme="minorHAnsi" w:hAnsiTheme="minorHAnsi"/>
          <w:b/>
          <w:color w:val="FF0000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cenzované časopisy</w:t>
      </w:r>
      <w:r w:rsidR="00701637">
        <w:rPr>
          <w:rFonts w:ascii="Calibri" w:hAnsi="Calibri"/>
          <w:sz w:val="22"/>
          <w:szCs w:val="22"/>
          <w:lang w:val="cs-CZ"/>
        </w:rPr>
        <w:t xml:space="preserve"> bez IF</w:t>
      </w:r>
      <w:r>
        <w:rPr>
          <w:rFonts w:ascii="Calibri" w:hAnsi="Calibri"/>
          <w:sz w:val="22"/>
          <w:szCs w:val="22"/>
          <w:lang w:val="cs-CZ"/>
        </w:rPr>
        <w:t>:</w:t>
      </w:r>
      <w:r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662AAACC" w14:textId="77777777" w:rsidR="007D2438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cenzované sborníky:</w:t>
      </w:r>
      <w:r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DE74255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Učebnice a učební texty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7BE871C5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Různé závažné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1F6189EE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Přednášky typu “invited speaker”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7BF53092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>Patenty:</w:t>
      </w:r>
      <w:r w:rsidR="00952DC8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8554B53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Habilitační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="Calibri" w:hAnsi="Calibri"/>
          <w:b/>
          <w:sz w:val="22"/>
          <w:szCs w:val="22"/>
          <w:lang w:val="cs-CZ"/>
        </w:rPr>
        <w:t>podaná</w:t>
      </w:r>
    </w:p>
    <w:p w14:paraId="4B377369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Disertační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1</w:t>
      </w:r>
    </w:p>
    <w:p w14:paraId="29536F31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Abstrakta ze sjezdů a sympozií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0DD81CC" w14:textId="77777777" w:rsidR="00E437BD" w:rsidRPr="007D2438" w:rsidRDefault="00963510" w:rsidP="00701637">
      <w:pPr>
        <w:pStyle w:val="Normlnweb"/>
        <w:keepNext/>
        <w:keepLines/>
        <w:tabs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Účast na řešení grantů: </w:t>
      </w:r>
      <w:r w:rsidR="00952DC8"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4CC91E2A" w14:textId="77777777" w:rsidR="00E437BD" w:rsidRPr="007D2438" w:rsidRDefault="00E437BD" w:rsidP="00701637">
      <w:pPr>
        <w:pStyle w:val="Normlnweb"/>
        <w:keepNext/>
        <w:keepLines/>
        <w:tabs>
          <w:tab w:val="left" w:pos="284"/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  <w:t xml:space="preserve">- </w:t>
      </w:r>
      <w:r w:rsidR="00963510" w:rsidRPr="007D2438">
        <w:rPr>
          <w:rFonts w:ascii="Calibri" w:hAnsi="Calibri"/>
          <w:sz w:val="22"/>
          <w:szCs w:val="22"/>
        </w:rPr>
        <w:t>z</w:t>
      </w:r>
      <w:r w:rsidR="00806358" w:rsidRPr="007D2438">
        <w:rPr>
          <w:rFonts w:ascii="Calibri" w:hAnsi="Calibri"/>
          <w:sz w:val="22"/>
          <w:szCs w:val="22"/>
        </w:rPr>
        <w:t> </w:t>
      </w:r>
      <w:r w:rsidR="00963510" w:rsidRPr="007D2438">
        <w:rPr>
          <w:rFonts w:ascii="Calibri" w:hAnsi="Calibri"/>
          <w:sz w:val="22"/>
          <w:szCs w:val="22"/>
        </w:rPr>
        <w:t>toho</w:t>
      </w:r>
      <w:r w:rsidR="00806358"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="00806358"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 xml:space="preserve">hlavní řešitel: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</w:p>
    <w:p w14:paraId="5A970DCB" w14:textId="77777777" w:rsidR="00E437BD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 xml:space="preserve">školitel hlavního řešitele: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52DC8" w:rsidRPr="007D2438">
        <w:rPr>
          <w:rFonts w:ascii="Calibri" w:hAnsi="Calibri"/>
          <w:sz w:val="22"/>
          <w:szCs w:val="22"/>
        </w:rPr>
        <w:t xml:space="preserve"> </w:t>
      </w:r>
    </w:p>
    <w:p w14:paraId="6FF9168F" w14:textId="77777777" w:rsidR="00E437BD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>člen řešitelského kolektivu</w:t>
      </w:r>
      <w:r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</w:p>
    <w:p w14:paraId="41E368C8" w14:textId="77777777" w:rsidR="00963510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>člen výzkumného centra</w:t>
      </w:r>
      <w:r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</w:p>
    <w:p w14:paraId="4C378BCF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>Ostatní publikace (</w:t>
      </w:r>
      <w:r w:rsidR="006201B0">
        <w:rPr>
          <w:rFonts w:ascii="Calibri" w:hAnsi="Calibri"/>
          <w:sz w:val="22"/>
          <w:szCs w:val="22"/>
          <w:lang w:val="cs-CZ"/>
        </w:rPr>
        <w:t xml:space="preserve">vč. </w:t>
      </w:r>
      <w:r w:rsidRPr="007D2438">
        <w:rPr>
          <w:rFonts w:ascii="Calibri" w:hAnsi="Calibri"/>
          <w:sz w:val="22"/>
          <w:szCs w:val="22"/>
          <w:lang w:val="cs-CZ"/>
        </w:rPr>
        <w:t>rukopis</w:t>
      </w:r>
      <w:r w:rsidR="006201B0">
        <w:rPr>
          <w:rFonts w:ascii="Calibri" w:hAnsi="Calibri"/>
          <w:sz w:val="22"/>
          <w:szCs w:val="22"/>
          <w:lang w:val="cs-CZ"/>
        </w:rPr>
        <w:t>ů</w:t>
      </w:r>
      <w:r w:rsidRPr="007D2438">
        <w:rPr>
          <w:rFonts w:ascii="Calibri" w:hAnsi="Calibri"/>
          <w:sz w:val="22"/>
          <w:szCs w:val="22"/>
          <w:lang w:val="cs-CZ"/>
        </w:rPr>
        <w:t xml:space="preserve"> v recenzním řízení)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9FB6529" w14:textId="77777777" w:rsidR="00963510" w:rsidRPr="007D2438" w:rsidRDefault="00963510" w:rsidP="00963510">
      <w:pPr>
        <w:jc w:val="both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b/>
          <w:bCs/>
          <w:noProof/>
          <w:sz w:val="22"/>
          <w:szCs w:val="22"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83DBFC" wp14:editId="129B1589">
                <wp:simplePos x="0" y="0"/>
                <wp:positionH relativeFrom="column">
                  <wp:posOffset>-1905</wp:posOffset>
                </wp:positionH>
                <wp:positionV relativeFrom="paragraph">
                  <wp:posOffset>77470</wp:posOffset>
                </wp:positionV>
                <wp:extent cx="5824220" cy="0"/>
                <wp:effectExtent l="12065" t="5080" r="12065" b="13970"/>
                <wp:wrapNone/>
                <wp:docPr id="1" name="Přímá spojnice se šipko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42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AF69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" o:spid="_x0000_s1026" type="#_x0000_t32" style="position:absolute;margin-left:-.15pt;margin-top:6.1pt;width:458.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"/>
            </w:pict>
          </mc:Fallback>
        </mc:AlternateContent>
      </w:r>
    </w:p>
    <w:p w14:paraId="0C648B06" w14:textId="77777777" w:rsidR="00806358" w:rsidRPr="007D2438" w:rsidRDefault="00806358" w:rsidP="00963510">
      <w:pPr>
        <w:jc w:val="both"/>
        <w:rPr>
          <w:rFonts w:ascii="Calibri" w:hAnsi="Calibri"/>
          <w:sz w:val="22"/>
          <w:szCs w:val="22"/>
          <w:lang w:val="cs-CZ"/>
        </w:rPr>
      </w:pPr>
    </w:p>
    <w:p w14:paraId="08361058" w14:textId="77777777" w:rsidR="00963510" w:rsidRPr="007D2438" w:rsidRDefault="00963510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 xml:space="preserve">Vědecké monografie: </w:t>
      </w:r>
      <w:r w:rsidR="00806358" w:rsidRPr="007D2438">
        <w:rPr>
          <w:rFonts w:ascii="Calibri" w:hAnsi="Calibri"/>
          <w:b/>
          <w:sz w:val="28"/>
          <w:szCs w:val="28"/>
          <w:lang w:val="cs-CZ"/>
        </w:rPr>
        <w:tab/>
      </w:r>
      <w:r w:rsidR="00806358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1D1DA510" w14:textId="77777777" w:rsidR="00427203" w:rsidRPr="007D2438" w:rsidRDefault="00427203" w:rsidP="00B8671A">
      <w:pPr>
        <w:keepNext/>
        <w:keepLines/>
        <w:numPr>
          <w:ilvl w:val="0"/>
          <w:numId w:val="20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Nakladatelství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155206EB" w14:textId="77777777" w:rsidR="00427203" w:rsidRPr="007D2438" w:rsidRDefault="00427203" w:rsidP="00427203">
      <w:pPr>
        <w:numPr>
          <w:ilvl w:val="0"/>
          <w:numId w:val="20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06E03061" w14:textId="77777777" w:rsidR="00963510" w:rsidRPr="007D2438" w:rsidRDefault="00963510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61ACA5E5" w14:textId="77777777" w:rsidR="00963510" w:rsidRPr="007D2438" w:rsidRDefault="00CF313E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>Kapitoly v monografiích:</w:t>
      </w:r>
      <w:r w:rsidR="00806358" w:rsidRPr="007D2438">
        <w:rPr>
          <w:rFonts w:ascii="Calibri" w:hAnsi="Calibri"/>
          <w:b/>
          <w:sz w:val="28"/>
          <w:szCs w:val="28"/>
          <w:lang w:val="cs-CZ"/>
        </w:rPr>
        <w:tab/>
      </w:r>
      <w:r w:rsidR="00806358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376525EC" w14:textId="77777777" w:rsidR="00427203" w:rsidRPr="007D2438" w:rsidRDefault="00B8671A" w:rsidP="00B8671A">
      <w:pPr>
        <w:keepNext/>
        <w:keepLines/>
        <w:numPr>
          <w:ilvl w:val="0"/>
          <w:numId w:val="19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akladatelství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strany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3E6C9F82" w14:textId="77777777" w:rsidR="00427203" w:rsidRPr="007D2438" w:rsidRDefault="00427203" w:rsidP="00427203">
      <w:pPr>
        <w:numPr>
          <w:ilvl w:val="0"/>
          <w:numId w:val="19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683010B8" w14:textId="77777777" w:rsidR="00CF313E" w:rsidRPr="007D2438" w:rsidRDefault="00CF313E" w:rsidP="00CF313E">
      <w:pPr>
        <w:pStyle w:val="Odstavecseseznamem"/>
        <w:tabs>
          <w:tab w:val="left" w:pos="4536"/>
        </w:tabs>
        <w:spacing w:line="276" w:lineRule="auto"/>
        <w:ind w:left="0"/>
        <w:rPr>
          <w:rFonts w:ascii="Calibri" w:hAnsi="Calibri"/>
          <w:sz w:val="22"/>
          <w:szCs w:val="22"/>
          <w:lang w:val="cs-CZ"/>
        </w:rPr>
      </w:pPr>
    </w:p>
    <w:p w14:paraId="16FE6286" w14:textId="20B183D9" w:rsidR="00CF313E" w:rsidRPr="007D2438" w:rsidRDefault="007D2438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lastRenderedPageBreak/>
        <w:t>Periodika s</w:t>
      </w:r>
      <w:r w:rsidR="00531A5A">
        <w:rPr>
          <w:rFonts w:ascii="Calibri" w:hAnsi="Calibri"/>
          <w:b/>
          <w:sz w:val="28"/>
          <w:szCs w:val="28"/>
          <w:lang w:val="cs-CZ"/>
        </w:rPr>
        <w:t> </w:t>
      </w:r>
      <w:r>
        <w:rPr>
          <w:rFonts w:ascii="Calibri" w:hAnsi="Calibri"/>
          <w:b/>
          <w:sz w:val="28"/>
          <w:szCs w:val="28"/>
          <w:lang w:val="cs-CZ"/>
        </w:rPr>
        <w:t>IF</w:t>
      </w:r>
      <w:r w:rsidR="00531A5A">
        <w:rPr>
          <w:rFonts w:ascii="Calibri" w:hAnsi="Calibri"/>
          <w:b/>
          <w:sz w:val="28"/>
          <w:szCs w:val="28"/>
          <w:lang w:val="cs-CZ"/>
        </w:rPr>
        <w:t xml:space="preserve"> (původní práce, bez výsledků typu review)</w:t>
      </w:r>
      <w:r w:rsidR="009A0933"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="009A0933"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</w:t>
      </w:r>
      <w:r w:rsidR="00A6402B">
        <w:rPr>
          <w:rFonts w:ascii="Calibri" w:hAnsi="Calibri"/>
          <w:b/>
          <w:color w:val="FF0000"/>
          <w:sz w:val="18"/>
          <w:szCs w:val="18"/>
          <w:lang w:val="cs-CZ"/>
        </w:rPr>
        <w:t>, hodnoty IF a zařazení do kvartilů Q se uvádí</w:t>
      </w:r>
      <w:r w:rsidR="00A6402B" w:rsidRPr="00A6402B">
        <w:t xml:space="preserve"> </w:t>
      </w:r>
      <w:r w:rsidR="00A6402B" w:rsidRPr="00A6402B">
        <w:rPr>
          <w:rFonts w:ascii="Calibri" w:hAnsi="Calibri"/>
          <w:b/>
          <w:color w:val="FF0000"/>
          <w:sz w:val="18"/>
          <w:szCs w:val="18"/>
          <w:lang w:val="cs-CZ"/>
        </w:rPr>
        <w:t>k roku vydání publikace</w:t>
      </w:r>
      <w:r w:rsidR="009A0933" w:rsidRPr="007D2438">
        <w:rPr>
          <w:rFonts w:ascii="Calibri" w:hAnsi="Calibri"/>
          <w:b/>
          <w:color w:val="FF0000"/>
          <w:sz w:val="18"/>
          <w:szCs w:val="18"/>
          <w:lang w:val="cs-CZ"/>
        </w:rPr>
        <w:t>)</w:t>
      </w:r>
      <w:r w:rsidR="00CF313E"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="00CF313E" w:rsidRPr="007D2438">
        <w:rPr>
          <w:rFonts w:ascii="Calibri" w:hAnsi="Calibri"/>
          <w:b/>
          <w:sz w:val="28"/>
          <w:szCs w:val="28"/>
          <w:lang w:val="cs-CZ"/>
        </w:rPr>
        <w:tab/>
      </w:r>
      <w:r w:rsidR="00CF313E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="0042720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 </w:t>
      </w:r>
      <w:r w:rsidR="00427203" w:rsidRPr="007D2438">
        <w:rPr>
          <w:rFonts w:asciiTheme="minorHAnsi" w:hAnsiTheme="minorHAnsi"/>
          <w:b/>
          <w:sz w:val="28"/>
          <w:szCs w:val="28"/>
          <w:lang w:val="cs-CZ"/>
        </w:rPr>
        <w:t xml:space="preserve">(kumulativní IF = </w:t>
      </w:r>
      <w:r w:rsidR="0042720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,xx</w:t>
      </w:r>
      <w:r w:rsidR="00427203" w:rsidRPr="007D2438">
        <w:rPr>
          <w:rFonts w:asciiTheme="minorHAnsi" w:hAnsiTheme="minorHAnsi"/>
          <w:b/>
          <w:sz w:val="28"/>
          <w:szCs w:val="28"/>
          <w:lang w:val="cs-CZ"/>
        </w:rPr>
        <w:t>)</w:t>
      </w:r>
    </w:p>
    <w:p w14:paraId="381675F0" w14:textId="1477BACF" w:rsidR="009A0933" w:rsidRPr="007D2438" w:rsidRDefault="009A0933" w:rsidP="00B8671A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9033D6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50B7480F" w14:textId="4B57CCE8" w:rsidR="009A0933" w:rsidRPr="007D2438" w:rsidRDefault="009A0933" w:rsidP="009A0933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2254596B" w14:textId="77777777" w:rsidR="009A0933" w:rsidRPr="007D2438" w:rsidRDefault="009A0933" w:rsidP="009A0933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18F71BEA" w14:textId="77777777" w:rsidR="00CF313E" w:rsidRPr="007D2438" w:rsidRDefault="00CF313E" w:rsidP="00CF313E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5AF6A2C5" w14:textId="77777777" w:rsidR="00531A5A" w:rsidRPr="007D2438" w:rsidRDefault="00531A5A" w:rsidP="00531A5A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>Přehledy a souborné referáty</w:t>
      </w:r>
      <w:r>
        <w:rPr>
          <w:rFonts w:ascii="Calibri" w:hAnsi="Calibri"/>
          <w:b/>
          <w:sz w:val="28"/>
          <w:szCs w:val="22"/>
          <w:lang w:val="cs-CZ"/>
        </w:rPr>
        <w:t xml:space="preserve"> (články typu review) v periodikách s IF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 </w:t>
      </w:r>
      <w:r w:rsidRPr="007D2438">
        <w:rPr>
          <w:rFonts w:asciiTheme="minorHAnsi" w:hAnsiTheme="minorHAnsi"/>
          <w:b/>
          <w:sz w:val="28"/>
          <w:szCs w:val="28"/>
          <w:lang w:val="cs-CZ"/>
        </w:rPr>
        <w:t xml:space="preserve">(kumulativní IF = </w:t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,xx</w:t>
      </w:r>
      <w:r w:rsidRPr="007D2438">
        <w:rPr>
          <w:rFonts w:asciiTheme="minorHAnsi" w:hAnsiTheme="minorHAnsi"/>
          <w:b/>
          <w:sz w:val="28"/>
          <w:szCs w:val="28"/>
          <w:lang w:val="cs-CZ"/>
        </w:rPr>
        <w:t>)</w:t>
      </w:r>
    </w:p>
    <w:p w14:paraId="42CF3356" w14:textId="39ADB0D3" w:rsidR="00531A5A" w:rsidRPr="007D2438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21F146EE" w14:textId="65C310D6" w:rsidR="00531A5A" w:rsidRPr="007D2438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403AE663" w14:textId="77777777" w:rsidR="00531A5A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EA53A35" w14:textId="77777777" w:rsidR="00531A5A" w:rsidRPr="007D2438" w:rsidRDefault="00531A5A" w:rsidP="00FC2A58">
      <w:p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</w:p>
    <w:p w14:paraId="13B6DFB8" w14:textId="77777777" w:rsidR="007D2438" w:rsidRPr="007D2438" w:rsidRDefault="007D2438" w:rsidP="007D2438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t>Recenzované časopisy</w:t>
      </w:r>
      <w:r w:rsidR="00531A5A">
        <w:rPr>
          <w:rFonts w:ascii="Calibri" w:hAnsi="Calibri"/>
          <w:b/>
          <w:sz w:val="28"/>
          <w:szCs w:val="28"/>
          <w:lang w:val="cs-CZ"/>
        </w:rPr>
        <w:t xml:space="preserve"> bez IF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)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xx </w:t>
      </w:r>
    </w:p>
    <w:p w14:paraId="69B14EDD" w14:textId="77777777" w:rsidR="007D2438" w:rsidRPr="007D2438" w:rsidRDefault="007D2438" w:rsidP="007D2438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</w:p>
    <w:p w14:paraId="522B56E4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</w:p>
    <w:p w14:paraId="63B1442A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290E935" w14:textId="77777777" w:rsidR="007D2438" w:rsidRPr="007D2438" w:rsidRDefault="007D2438" w:rsidP="007D2438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C4F69F3" w14:textId="77777777" w:rsidR="007D2438" w:rsidRPr="007D2438" w:rsidRDefault="007D2438" w:rsidP="007D2438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t>Recenzované sborníky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)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xx </w:t>
      </w:r>
    </w:p>
    <w:p w14:paraId="7DA064FE" w14:textId="77777777" w:rsidR="007D2438" w:rsidRPr="00FF4C72" w:rsidRDefault="007D2438" w:rsidP="007D2438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…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531A5A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případné 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IF</w:t>
      </w:r>
      <w:r w:rsidRPr="00547F73">
        <w:rPr>
          <w:rFonts w:ascii="Calibri" w:eastAsia="Calibri" w:hAnsi="Calibri"/>
          <w:bCs/>
          <w:color w:val="FF0000"/>
          <w:sz w:val="22"/>
          <w:szCs w:val="22"/>
          <w:vertAlign w:val="subscript"/>
          <w:lang w:eastAsia="sk-SK"/>
        </w:rPr>
        <w:t>rok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= ….</w:t>
      </w:r>
    </w:p>
    <w:p w14:paraId="0D4F5CB0" w14:textId="77777777" w:rsidR="007D2438" w:rsidRPr="00FF4C72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531A5A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případné 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IF</w:t>
      </w:r>
      <w:r w:rsidRPr="00547F73">
        <w:rPr>
          <w:rFonts w:ascii="Calibri" w:eastAsia="Calibri" w:hAnsi="Calibri"/>
          <w:bCs/>
          <w:color w:val="FF0000"/>
          <w:sz w:val="22"/>
          <w:szCs w:val="22"/>
          <w:vertAlign w:val="subscript"/>
          <w:lang w:eastAsia="sk-SK"/>
        </w:rPr>
        <w:t>rok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= ….</w:t>
      </w:r>
    </w:p>
    <w:p w14:paraId="38A37B85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72C65DE7" w14:textId="77777777" w:rsidR="007D2438" w:rsidRPr="007D2438" w:rsidRDefault="007D2438" w:rsidP="007D2438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F0D56C9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Učebnice a učební texty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7DC73E33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akladatelství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  <w:r w:rsidR="00B8671A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5FAA1AEB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lastRenderedPageBreak/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akladatelství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  <w:r w:rsidR="00B8671A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1BD794E5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3877E1C5" w14:textId="77777777" w:rsidR="00CF313E" w:rsidRPr="007D2438" w:rsidRDefault="00CF313E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6A1D0E77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Různé závažné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77C0EB81" w14:textId="77777777" w:rsidR="00CF313E" w:rsidRPr="007D2438" w:rsidRDefault="00427203" w:rsidP="00427203">
      <w:pPr>
        <w:tabs>
          <w:tab w:val="left" w:pos="4536"/>
        </w:tabs>
        <w:spacing w:line="276" w:lineRule="auto"/>
        <w:ind w:left="284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hAnsi="Calibri"/>
          <w:color w:val="FF0000"/>
          <w:sz w:val="22"/>
          <w:szCs w:val="22"/>
          <w:lang w:val="cs-CZ"/>
        </w:rPr>
        <w:t xml:space="preserve">Specifikace – vyžádané oponentské posudky do časopisu s IF, </w:t>
      </w:r>
      <w:r w:rsidR="00B8671A" w:rsidRPr="007D2438">
        <w:rPr>
          <w:rFonts w:ascii="Calibri" w:hAnsi="Calibri"/>
          <w:color w:val="FF0000"/>
          <w:sz w:val="22"/>
          <w:szCs w:val="22"/>
          <w:lang w:val="cs-CZ"/>
        </w:rPr>
        <w:t xml:space="preserve">posudky pro grantové panely, </w:t>
      </w:r>
      <w:r w:rsidRPr="007D2438">
        <w:rPr>
          <w:rFonts w:ascii="Calibri" w:hAnsi="Calibri"/>
          <w:color w:val="FF0000"/>
          <w:sz w:val="22"/>
          <w:szCs w:val="22"/>
          <w:lang w:val="cs-CZ"/>
        </w:rPr>
        <w:t>validační zprávy…</w:t>
      </w:r>
    </w:p>
    <w:p w14:paraId="3F17B2DE" w14:textId="77777777" w:rsidR="00427203" w:rsidRPr="007D2438" w:rsidRDefault="00427203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0B35C3FF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 xml:space="preserve">Přednášky typu “invited speaker”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28ACBCD8" w14:textId="77777777" w:rsidR="00685C2B" w:rsidRPr="007D2438" w:rsidRDefault="00685C2B" w:rsidP="00685C2B">
      <w:pPr>
        <w:tabs>
          <w:tab w:val="left" w:pos="1134"/>
        </w:tabs>
        <w:spacing w:after="120" w:line="23" w:lineRule="atLeast"/>
        <w:ind w:left="993" w:hanging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20xx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ab/>
        <w:t xml:space="preserve">Název akce (město, stát)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br/>
        <w:t xml:space="preserve">AUTOR: Název přednášky </w:t>
      </w:r>
    </w:p>
    <w:p w14:paraId="05D56E95" w14:textId="77777777" w:rsidR="00685C2B" w:rsidRPr="007D2438" w:rsidRDefault="00685C2B" w:rsidP="00685C2B">
      <w:pPr>
        <w:tabs>
          <w:tab w:val="left" w:pos="1134"/>
        </w:tabs>
        <w:spacing w:after="120" w:line="23" w:lineRule="atLeast"/>
        <w:ind w:left="993" w:hanging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20xx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ab/>
        <w:t xml:space="preserve">Název akce (město, stát)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br/>
        <w:t xml:space="preserve">AUTOR: Název přednášky </w:t>
      </w:r>
    </w:p>
    <w:p w14:paraId="680001E0" w14:textId="77777777" w:rsidR="00CF313E" w:rsidRPr="007D2438" w:rsidRDefault="00CF313E" w:rsidP="00685C2B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354CD9B" w14:textId="77777777" w:rsidR="00CF313E" w:rsidRPr="007D2438" w:rsidRDefault="00CF313E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4760AE57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Patenty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630D232F" w14:textId="77777777" w:rsidR="00685C2B" w:rsidRPr="007D2438" w:rsidRDefault="00685C2B" w:rsidP="00685C2B">
      <w:pPr>
        <w:numPr>
          <w:ilvl w:val="0"/>
          <w:numId w:val="17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atentu. Číslo patentu, Rok.</w:t>
      </w:r>
    </w:p>
    <w:p w14:paraId="0A0BAB47" w14:textId="77777777" w:rsidR="00685C2B" w:rsidRPr="007D2438" w:rsidRDefault="00685C2B" w:rsidP="00685C2B">
      <w:pPr>
        <w:numPr>
          <w:ilvl w:val="0"/>
          <w:numId w:val="17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7CB6772A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</w:rPr>
      </w:pPr>
    </w:p>
    <w:p w14:paraId="7F06852F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Habilitační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="009A0933" w:rsidRPr="007D2438">
        <w:rPr>
          <w:rFonts w:asciiTheme="minorHAnsi" w:hAnsiTheme="minorHAnsi"/>
          <w:b/>
          <w:sz w:val="28"/>
          <w:szCs w:val="28"/>
          <w:lang w:val="cs-CZ"/>
        </w:rPr>
        <w:t>podaná</w:t>
      </w:r>
    </w:p>
    <w:p w14:paraId="383050E3" w14:textId="77777777" w:rsidR="00CF313E" w:rsidRPr="007D2438" w:rsidRDefault="007F15AE" w:rsidP="009A0933">
      <w:pPr>
        <w:tabs>
          <w:tab w:val="left" w:pos="4536"/>
        </w:tabs>
        <w:spacing w:after="120" w:line="23" w:lineRule="atLeast"/>
        <w:ind w:left="284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AUTOR: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ázev habilitační práce. VŠ, fakulta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</w:p>
    <w:p w14:paraId="309BF533" w14:textId="77777777" w:rsidR="009A0933" w:rsidRPr="007D2438" w:rsidRDefault="009A0933" w:rsidP="00CF313E">
      <w:pPr>
        <w:tabs>
          <w:tab w:val="left" w:pos="4536"/>
        </w:tabs>
        <w:spacing w:line="23" w:lineRule="atLeast"/>
        <w:rPr>
          <w:rFonts w:ascii="Calibri" w:hAnsi="Calibri"/>
          <w:b/>
          <w:sz w:val="22"/>
          <w:szCs w:val="22"/>
          <w:lang w:val="cs-CZ"/>
        </w:rPr>
      </w:pPr>
    </w:p>
    <w:p w14:paraId="6A1A6C1C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Disertační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="009A093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1</w:t>
      </w:r>
    </w:p>
    <w:p w14:paraId="12B24C0F" w14:textId="77777777" w:rsidR="009A0933" w:rsidRPr="007D2438" w:rsidRDefault="009A0933" w:rsidP="009A0933">
      <w:pPr>
        <w:tabs>
          <w:tab w:val="left" w:pos="4536"/>
        </w:tabs>
        <w:spacing w:after="120" w:line="23" w:lineRule="atLeast"/>
        <w:ind w:left="360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AUTOR: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Název disertační práce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.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VŠ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,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fakulta,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</w:p>
    <w:p w14:paraId="5D1CA5C7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2F10A454" w14:textId="77777777" w:rsidR="00CF313E" w:rsidRPr="007D2438" w:rsidRDefault="00CF313E" w:rsidP="007D2438">
      <w:pPr>
        <w:numPr>
          <w:ilvl w:val="0"/>
          <w:numId w:val="10"/>
        </w:numPr>
        <w:tabs>
          <w:tab w:val="left" w:pos="426"/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Abstrakta ze sjezdů a sympozií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 </w:t>
      </w:r>
    </w:p>
    <w:p w14:paraId="2C7CE69C" w14:textId="77777777" w:rsidR="007F15AE" w:rsidRPr="007D2438" w:rsidRDefault="007F15AE" w:rsidP="007F15AE">
      <w:pPr>
        <w:pStyle w:val="Odstavecseseznamem"/>
        <w:numPr>
          <w:ilvl w:val="0"/>
          <w:numId w:val="13"/>
        </w:numPr>
        <w:tabs>
          <w:tab w:val="left" w:pos="4536"/>
        </w:tabs>
        <w:spacing w:after="120" w:line="23" w:lineRule="atLeast"/>
        <w:ind w:left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počet </w:t>
      </w:r>
      <w:r w:rsidRPr="007D2438">
        <w:rPr>
          <w:rFonts w:ascii="Calibri" w:eastAsia="Calibri" w:hAnsi="Calibri"/>
          <w:sz w:val="22"/>
          <w:szCs w:val="22"/>
          <w:lang w:eastAsia="en-US"/>
        </w:rPr>
        <w:t>abstrakt z mezinárodních konferencí</w:t>
      </w:r>
    </w:p>
    <w:p w14:paraId="4EA7BC12" w14:textId="77777777" w:rsidR="007F15AE" w:rsidRPr="007D2438" w:rsidRDefault="007F15AE" w:rsidP="007F15AE">
      <w:pPr>
        <w:pStyle w:val="Odstavecseseznamem"/>
        <w:numPr>
          <w:ilvl w:val="0"/>
          <w:numId w:val="13"/>
        </w:numPr>
        <w:tabs>
          <w:tab w:val="left" w:pos="4536"/>
        </w:tabs>
        <w:spacing w:after="120" w:line="23" w:lineRule="atLeast"/>
        <w:ind w:left="709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počet </w:t>
      </w:r>
      <w:r w:rsidRPr="007D2438">
        <w:rPr>
          <w:rFonts w:ascii="Calibri" w:eastAsia="Calibri" w:hAnsi="Calibri"/>
          <w:sz w:val="22"/>
          <w:szCs w:val="22"/>
          <w:lang w:eastAsia="en-US"/>
        </w:rPr>
        <w:t>abstrakt z českých a slovenských konferencí</w:t>
      </w:r>
    </w:p>
    <w:p w14:paraId="13E6F0BC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b/>
          <w:sz w:val="22"/>
          <w:szCs w:val="22"/>
          <w:lang w:val="cs-CZ"/>
        </w:rPr>
      </w:pPr>
    </w:p>
    <w:p w14:paraId="1DAE08E2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  <w:tab w:val="left" w:pos="8080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Účast na řešení grantů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, z toho jako hlavní řešitel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38977C80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hlavní řešitel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26900F65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školitel hlavního řešitele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7FAB67CF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člen řešitelského kolektivu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6DBA7365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člen výzkumného centra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</w:p>
    <w:p w14:paraId="24E9EBFE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3D0F4451" w14:textId="77777777" w:rsidR="007F15AE" w:rsidRPr="007D2438" w:rsidRDefault="007F15AE" w:rsidP="007F15AE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Hlavní řešitel:</w:t>
      </w:r>
    </w:p>
    <w:p w14:paraId="0DBCB77D" w14:textId="77777777" w:rsidR="007F15AE" w:rsidRPr="007D2438" w:rsidRDefault="007F15AE" w:rsidP="007F15AE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</w:t>
      </w:r>
      <w:r w:rsidR="00B91681" w:rsidRPr="007D2438">
        <w:rPr>
          <w:rFonts w:ascii="Calibri" w:hAnsi="Calibri"/>
          <w:bCs/>
          <w:color w:val="FF0000"/>
          <w:lang w:val="cs-CZ"/>
        </w:rPr>
        <w:t>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="00B91681"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="00B91681"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="00B91681" w:rsidRPr="007D2438">
        <w:rPr>
          <w:rFonts w:ascii="Calibri" w:hAnsi="Calibri"/>
          <w:bCs/>
          <w:color w:val="FF0000"/>
          <w:lang w:val="cs-CZ"/>
        </w:rPr>
        <w:t>poskytovatel</w:t>
      </w:r>
      <w:r w:rsidRPr="007D2438">
        <w:rPr>
          <w:rFonts w:ascii="Calibri" w:hAnsi="Calibri"/>
          <w:bCs/>
          <w:color w:val="FF0000"/>
          <w:lang w:val="cs-CZ"/>
        </w:rPr>
        <w:t xml:space="preserve">, </w:t>
      </w:r>
      <w:r w:rsidR="00B91681" w:rsidRPr="007D2438">
        <w:rPr>
          <w:rFonts w:ascii="Calibri" w:hAnsi="Calibri"/>
          <w:bCs/>
          <w:color w:val="FF0000"/>
          <w:lang w:val="cs-CZ"/>
        </w:rPr>
        <w:t>č. </w:t>
      </w:r>
      <w:r w:rsidRPr="007D2438">
        <w:rPr>
          <w:rFonts w:ascii="Calibri" w:hAnsi="Calibri"/>
          <w:bCs/>
          <w:color w:val="FF0000"/>
          <w:lang w:val="cs-CZ"/>
        </w:rPr>
        <w:t>projekt</w:t>
      </w:r>
      <w:r w:rsidR="00B91681" w:rsidRPr="007D2438">
        <w:rPr>
          <w:rFonts w:ascii="Calibri" w:hAnsi="Calibri"/>
          <w:bCs/>
          <w:color w:val="FF0000"/>
          <w:lang w:val="cs-CZ"/>
        </w:rPr>
        <w:t>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  <w:r w:rsidRPr="007D2438">
        <w:rPr>
          <w:rFonts w:ascii="Calibri" w:hAnsi="Calibri"/>
          <w:bCs/>
          <w:color w:val="FF0000"/>
          <w:lang w:val="cs-CZ"/>
        </w:rPr>
        <w:t xml:space="preserve"> </w:t>
      </w:r>
    </w:p>
    <w:p w14:paraId="1BD7E4A5" w14:textId="77777777" w:rsidR="007F15AE" w:rsidRPr="007D2438" w:rsidRDefault="00B91681" w:rsidP="007F15AE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446B4431" w14:textId="77777777" w:rsidR="007F15AE" w:rsidRPr="007D2438" w:rsidRDefault="007F15AE" w:rsidP="007F15AE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6223D2C2" w14:textId="77777777" w:rsidR="007F15AE" w:rsidRPr="007D2438" w:rsidRDefault="007F15AE" w:rsidP="007F15AE">
      <w:pPr>
        <w:spacing w:line="276" w:lineRule="auto"/>
        <w:ind w:left="709" w:hanging="709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Školitel hlavního řešitele:</w:t>
      </w:r>
    </w:p>
    <w:p w14:paraId="135936D8" w14:textId="77777777" w:rsidR="007F15AE" w:rsidRPr="007D2438" w:rsidRDefault="00B91681" w:rsidP="00B91681">
      <w:pPr>
        <w:spacing w:line="276" w:lineRule="auto"/>
        <w:ind w:left="1412" w:hanging="1412"/>
        <w:jc w:val="both"/>
        <w:rPr>
          <w:rFonts w:ascii="Calibri" w:hAnsi="Calibri"/>
          <w:bCs/>
          <w:color w:val="FF0000"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6099B231" w14:textId="77777777" w:rsidR="00B91681" w:rsidRPr="007D2438" w:rsidRDefault="00B91681" w:rsidP="00B91681">
      <w:pPr>
        <w:spacing w:line="276" w:lineRule="auto"/>
        <w:ind w:left="1412" w:hanging="1412"/>
        <w:jc w:val="both"/>
        <w:rPr>
          <w:rFonts w:ascii="Calibri" w:hAnsi="Calibri"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0355E4B6" w14:textId="77777777" w:rsidR="007F15AE" w:rsidRPr="007D2438" w:rsidRDefault="007F15AE" w:rsidP="007F15AE">
      <w:pPr>
        <w:spacing w:line="276" w:lineRule="auto"/>
        <w:jc w:val="both"/>
        <w:rPr>
          <w:rFonts w:ascii="Calibri" w:hAnsi="Calibri"/>
          <w:iCs/>
          <w:lang w:val="cs-CZ"/>
        </w:rPr>
      </w:pPr>
    </w:p>
    <w:p w14:paraId="1133C49B" w14:textId="77777777" w:rsidR="00B91681" w:rsidRPr="007D2438" w:rsidRDefault="00B91681" w:rsidP="00B91681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Člen řešitelského kolektivu:</w:t>
      </w:r>
    </w:p>
    <w:p w14:paraId="0A0A216A" w14:textId="77777777" w:rsidR="00B91681" w:rsidRPr="007D2438" w:rsidRDefault="00B91681" w:rsidP="00B91681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41B08E57" w14:textId="77777777" w:rsidR="00B91681" w:rsidRPr="007D2438" w:rsidRDefault="00B91681" w:rsidP="00B91681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2D51673D" w14:textId="77777777" w:rsidR="00B91681" w:rsidRPr="007D2438" w:rsidRDefault="00B91681" w:rsidP="00B91681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26F25B84" w14:textId="77777777" w:rsidR="00B91681" w:rsidRPr="007D2438" w:rsidRDefault="00B91681" w:rsidP="00B91681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Člen výzkumného centra:</w:t>
      </w:r>
    </w:p>
    <w:p w14:paraId="3AAD8DF3" w14:textId="77777777" w:rsidR="00B91681" w:rsidRPr="007D2438" w:rsidRDefault="00B91681" w:rsidP="00B91681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  <w:r w:rsidRPr="007D2438">
        <w:rPr>
          <w:rFonts w:ascii="Calibri" w:hAnsi="Calibri"/>
          <w:bCs/>
          <w:color w:val="FF0000"/>
          <w:lang w:val="cs-CZ"/>
        </w:rPr>
        <w:t xml:space="preserve"> </w:t>
      </w:r>
    </w:p>
    <w:p w14:paraId="2F2B898E" w14:textId="77777777" w:rsidR="00B91681" w:rsidRPr="007D2438" w:rsidRDefault="00B91681" w:rsidP="00B91681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3448E41A" w14:textId="77777777" w:rsidR="00B91681" w:rsidRPr="007D2438" w:rsidRDefault="00B91681" w:rsidP="00B91681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6B639947" w14:textId="77777777" w:rsidR="007F15AE" w:rsidRPr="007D2438" w:rsidRDefault="007F15A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66FC1ED8" w14:textId="77777777" w:rsidR="007F15AE" w:rsidRPr="007D2438" w:rsidRDefault="007F15A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71382D97" w14:textId="77777777" w:rsidR="00CF313E" w:rsidRPr="007D2438" w:rsidRDefault="00CF313E" w:rsidP="009A0933">
      <w:pPr>
        <w:numPr>
          <w:ilvl w:val="0"/>
          <w:numId w:val="10"/>
        </w:numPr>
        <w:tabs>
          <w:tab w:val="left" w:pos="426"/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>Ostatní publikace</w:t>
      </w:r>
      <w:r w:rsidR="006201B0">
        <w:rPr>
          <w:rFonts w:ascii="Calibri" w:hAnsi="Calibri"/>
          <w:b/>
          <w:sz w:val="28"/>
          <w:szCs w:val="22"/>
          <w:lang w:val="cs-CZ"/>
        </w:rPr>
        <w:t xml:space="preserve"> </w:t>
      </w:r>
      <w:r w:rsidR="006201B0" w:rsidRPr="006201B0">
        <w:rPr>
          <w:rFonts w:ascii="Calibri" w:hAnsi="Calibri"/>
          <w:b/>
          <w:sz w:val="28"/>
          <w:szCs w:val="22"/>
          <w:lang w:val="cs-CZ"/>
        </w:rPr>
        <w:t>(vč. rukopisů v recenzním řízení)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1339F3FE" w14:textId="468C20D9" w:rsidR="00B91681" w:rsidRPr="00FF4C72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, </w:t>
      </w:r>
      <w:r w:rsidR="00701637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případné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) = … 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7C2D92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31520DBF" w14:textId="419EFB8D" w:rsidR="00B91681" w:rsidRPr="007D2438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, </w:t>
      </w:r>
      <w:r w:rsidR="00701637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případné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) = … 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7C2D92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33E63440" w14:textId="77777777" w:rsidR="00B91681" w:rsidRPr="007D2438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16F4941" w14:textId="77777777" w:rsidR="00CF313E" w:rsidRPr="007D2438" w:rsidRDefault="00CF313E" w:rsidP="00CF313E">
      <w:pPr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4559F976" w14:textId="77777777" w:rsidR="00CF313E" w:rsidRPr="007D2438" w:rsidRDefault="00CF313E" w:rsidP="00CF313E">
      <w:pPr>
        <w:tabs>
          <w:tab w:val="left" w:pos="4536"/>
        </w:tabs>
        <w:spacing w:line="276" w:lineRule="auto"/>
        <w:rPr>
          <w:rFonts w:ascii="Calibri" w:hAnsi="Calibri"/>
          <w:b/>
          <w:sz w:val="28"/>
          <w:szCs w:val="28"/>
          <w:lang w:val="cs-CZ"/>
        </w:rPr>
      </w:pPr>
    </w:p>
    <w:p w14:paraId="27C3FC36" w14:textId="77777777" w:rsidR="00963510" w:rsidRPr="007D2438" w:rsidRDefault="00963510" w:rsidP="00DA36A3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14:paraId="24AF5D04" w14:textId="77777777" w:rsidR="00CF313E" w:rsidRPr="007D2438" w:rsidRDefault="00CF313E" w:rsidP="00DA36A3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14:paraId="76901B2C" w14:textId="77777777" w:rsidR="008A10EC" w:rsidRPr="007D2438" w:rsidRDefault="008A10EC" w:rsidP="00974F69">
      <w:pPr>
        <w:spacing w:after="120" w:line="276" w:lineRule="auto"/>
        <w:jc w:val="both"/>
        <w:rPr>
          <w:rFonts w:asciiTheme="minorHAnsi" w:hAnsiTheme="minorHAnsi"/>
          <w:lang w:val="cs-CZ"/>
        </w:rPr>
      </w:pPr>
    </w:p>
    <w:p w14:paraId="116F5415" w14:textId="77777777" w:rsidR="000056AD" w:rsidRPr="007D2438" w:rsidRDefault="00456B4A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  <w:r w:rsidRPr="007D2438">
        <w:rPr>
          <w:rFonts w:asciiTheme="minorHAnsi" w:hAnsiTheme="minorHAnsi"/>
          <w:color w:val="FF0000"/>
          <w:lang w:val="cs-CZ"/>
        </w:rPr>
        <w:t>Dne ………….</w:t>
      </w:r>
      <w:r w:rsidRPr="007D2438">
        <w:rPr>
          <w:rFonts w:asciiTheme="minorHAnsi" w:hAnsiTheme="minorHAnsi"/>
          <w:lang w:val="cs-CZ"/>
        </w:rPr>
        <w:t xml:space="preserve"> v</w:t>
      </w:r>
      <w:r w:rsidR="00AC7270" w:rsidRPr="007D2438">
        <w:rPr>
          <w:rFonts w:asciiTheme="minorHAnsi" w:hAnsiTheme="minorHAnsi"/>
          <w:lang w:val="cs-CZ"/>
        </w:rPr>
        <w:t> </w:t>
      </w:r>
      <w:r w:rsidR="0048023E" w:rsidRPr="007D2438">
        <w:rPr>
          <w:rFonts w:asciiTheme="minorHAnsi" w:hAnsiTheme="minorHAnsi"/>
          <w:color w:val="FF0000"/>
        </w:rPr>
        <w:t>…………………..…….</w:t>
      </w:r>
      <w:r w:rsidR="00771213" w:rsidRPr="007D2438">
        <w:rPr>
          <w:rFonts w:asciiTheme="minorHAnsi" w:hAnsiTheme="minorHAnsi"/>
          <w:lang w:val="cs-CZ"/>
        </w:rPr>
        <w:tab/>
      </w:r>
      <w:r w:rsidR="00771213" w:rsidRPr="007D2438">
        <w:rPr>
          <w:rFonts w:asciiTheme="minorHAnsi" w:hAnsiTheme="minorHAnsi"/>
          <w:color w:val="FF0000"/>
          <w:lang w:val="cs-CZ"/>
        </w:rPr>
        <w:t xml:space="preserve">Jméno </w:t>
      </w:r>
      <w:r w:rsidR="00386C27" w:rsidRPr="007D2438">
        <w:rPr>
          <w:rFonts w:asciiTheme="minorHAnsi" w:hAnsiTheme="minorHAnsi"/>
          <w:color w:val="FF0000"/>
          <w:lang w:val="cs-CZ"/>
        </w:rPr>
        <w:t>a podpis uchazeče</w:t>
      </w:r>
    </w:p>
    <w:p w14:paraId="76F96F16" w14:textId="77777777" w:rsidR="00386C27" w:rsidRPr="007D2438" w:rsidRDefault="00386C27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</w:p>
    <w:p w14:paraId="5A278771" w14:textId="77777777" w:rsidR="00386C27" w:rsidRPr="007D2438" w:rsidRDefault="00386C27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lang w:val="cs-CZ"/>
        </w:rPr>
      </w:pPr>
    </w:p>
    <w:sectPr w:rsidR="00386C27" w:rsidRPr="007D243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77029" w14:textId="77777777" w:rsidR="00B25960" w:rsidRDefault="00B25960">
      <w:r>
        <w:separator/>
      </w:r>
    </w:p>
  </w:endnote>
  <w:endnote w:type="continuationSeparator" w:id="0">
    <w:p w14:paraId="0DCF6B1B" w14:textId="77777777" w:rsidR="00B25960" w:rsidRDefault="00B25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C24D7" w14:textId="77777777" w:rsidR="009B1FD7" w:rsidRPr="00A25D21" w:rsidRDefault="009B1FD7" w:rsidP="009B1C4B">
    <w:pPr>
      <w:pStyle w:val="Zpat"/>
      <w:jc w:val="right"/>
      <w:rPr>
        <w:rFonts w:asciiTheme="minorHAnsi" w:hAnsiTheme="minorHAnsi"/>
        <w:sz w:val="22"/>
        <w:szCs w:val="22"/>
      </w:rPr>
    </w:pP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PAGE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520A73">
      <w:rPr>
        <w:rStyle w:val="slostrnky"/>
        <w:rFonts w:asciiTheme="minorHAnsi" w:hAnsiTheme="minorHAnsi"/>
        <w:noProof/>
        <w:sz w:val="22"/>
        <w:szCs w:val="22"/>
      </w:rPr>
      <w:t>1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  <w:r w:rsidRPr="00A25D21">
      <w:rPr>
        <w:rStyle w:val="slostrnky"/>
        <w:rFonts w:asciiTheme="minorHAnsi" w:hAnsiTheme="minorHAnsi"/>
        <w:sz w:val="22"/>
        <w:szCs w:val="22"/>
      </w:rPr>
      <w:t>/</w:t>
    </w: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NUMPAGES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520A73">
      <w:rPr>
        <w:rStyle w:val="slostrnky"/>
        <w:rFonts w:asciiTheme="minorHAnsi" w:hAnsiTheme="minorHAnsi"/>
        <w:noProof/>
        <w:sz w:val="22"/>
        <w:szCs w:val="22"/>
      </w:rPr>
      <w:t>3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C88E2" w14:textId="77777777" w:rsidR="00B25960" w:rsidRDefault="00B25960">
      <w:r>
        <w:separator/>
      </w:r>
    </w:p>
  </w:footnote>
  <w:footnote w:type="continuationSeparator" w:id="0">
    <w:p w14:paraId="1901EDA9" w14:textId="77777777" w:rsidR="00B25960" w:rsidRDefault="00B25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02C03" w14:textId="77777777" w:rsidR="009B1FD7" w:rsidRPr="00F1425D" w:rsidRDefault="009B1FD7" w:rsidP="00F1425D">
    <w:pPr>
      <w:rPr>
        <w:rFonts w:asciiTheme="minorHAnsi" w:hAnsiTheme="minorHAnsi"/>
        <w:sz w:val="22"/>
        <w:szCs w:val="22"/>
        <w:lang w:val="cs-CZ"/>
      </w:rPr>
    </w:pPr>
    <w:r w:rsidRPr="007D2438">
      <w:rPr>
        <w:rFonts w:asciiTheme="minorHAnsi" w:hAnsiTheme="minorHAnsi"/>
        <w:color w:val="FF0000"/>
        <w:sz w:val="22"/>
        <w:szCs w:val="22"/>
        <w:lang w:val="cs-CZ"/>
      </w:rPr>
      <w:t>Jméno uchazeče</w:t>
    </w:r>
    <w:r w:rsidRPr="00F1425D">
      <w:rPr>
        <w:rFonts w:asciiTheme="minorHAnsi" w:hAnsiTheme="minorHAnsi"/>
        <w:sz w:val="22"/>
        <w:szCs w:val="22"/>
        <w:lang w:val="cs-CZ"/>
      </w:rPr>
      <w:ptab w:relativeTo="margin" w:alignment="center" w:leader="none"/>
    </w:r>
    <w:r w:rsidRPr="00F1425D">
      <w:rPr>
        <w:rFonts w:asciiTheme="minorHAnsi" w:hAnsiTheme="minorHAnsi"/>
        <w:sz w:val="22"/>
        <w:szCs w:val="22"/>
        <w:lang w:val="cs-CZ"/>
      </w:rPr>
      <w:ptab w:relativeTo="margin" w:alignment="right" w:leader="none"/>
    </w:r>
    <w:r w:rsidRPr="00254A50">
      <w:t xml:space="preserve"> </w:t>
    </w:r>
    <w:r w:rsidR="00963510" w:rsidRPr="00963510">
      <w:rPr>
        <w:rFonts w:asciiTheme="minorHAnsi" w:hAnsiTheme="minorHAnsi"/>
      </w:rPr>
      <w:t>Strukturovaná bibliograf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D5E0E"/>
    <w:multiLevelType w:val="hybridMultilevel"/>
    <w:tmpl w:val="CDBA010A"/>
    <w:lvl w:ilvl="0" w:tplc="FF7855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B04A6"/>
    <w:multiLevelType w:val="hybridMultilevel"/>
    <w:tmpl w:val="745E93A2"/>
    <w:lvl w:ilvl="0" w:tplc="30DA6CCE">
      <w:start w:val="1"/>
      <w:numFmt w:val="bullet"/>
      <w:lvlText w:val="-"/>
      <w:lvlJc w:val="left"/>
      <w:pPr>
        <w:ind w:left="249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" w15:restartNumberingAfterBreak="0">
    <w:nsid w:val="06B7432D"/>
    <w:multiLevelType w:val="hybridMultilevel"/>
    <w:tmpl w:val="893AF3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95528"/>
    <w:multiLevelType w:val="hybridMultilevel"/>
    <w:tmpl w:val="732CDB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0A6C"/>
    <w:multiLevelType w:val="hybridMultilevel"/>
    <w:tmpl w:val="4E7C6DB6"/>
    <w:lvl w:ilvl="0" w:tplc="40729F2E">
      <w:start w:val="200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01772"/>
    <w:multiLevelType w:val="hybridMultilevel"/>
    <w:tmpl w:val="5DFA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4191A"/>
    <w:multiLevelType w:val="hybridMultilevel"/>
    <w:tmpl w:val="573C233E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F044B9C"/>
    <w:multiLevelType w:val="hybridMultilevel"/>
    <w:tmpl w:val="B3740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235F0"/>
    <w:multiLevelType w:val="hybridMultilevel"/>
    <w:tmpl w:val="07DCC5D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B24CFF"/>
    <w:multiLevelType w:val="hybridMultilevel"/>
    <w:tmpl w:val="FA52B0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60804"/>
    <w:multiLevelType w:val="hybridMultilevel"/>
    <w:tmpl w:val="4328B86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4711A"/>
    <w:multiLevelType w:val="hybridMultilevel"/>
    <w:tmpl w:val="774A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3288"/>
    <w:multiLevelType w:val="hybridMultilevel"/>
    <w:tmpl w:val="F75E5C1E"/>
    <w:lvl w:ilvl="0" w:tplc="70C844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103D3"/>
    <w:multiLevelType w:val="hybridMultilevel"/>
    <w:tmpl w:val="C80E411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BF0A3B"/>
    <w:multiLevelType w:val="hybridMultilevel"/>
    <w:tmpl w:val="583663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5A2A01"/>
    <w:multiLevelType w:val="hybridMultilevel"/>
    <w:tmpl w:val="60E465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127579"/>
    <w:multiLevelType w:val="hybridMultilevel"/>
    <w:tmpl w:val="FE58F8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A9735A"/>
    <w:multiLevelType w:val="hybridMultilevel"/>
    <w:tmpl w:val="37401B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0940CC"/>
    <w:multiLevelType w:val="hybridMultilevel"/>
    <w:tmpl w:val="A53693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54D0E"/>
    <w:multiLevelType w:val="hybridMultilevel"/>
    <w:tmpl w:val="9BC44C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18"/>
  </w:num>
  <w:num w:numId="5">
    <w:abstractNumId w:val="9"/>
  </w:num>
  <w:num w:numId="6">
    <w:abstractNumId w:val="7"/>
  </w:num>
  <w:num w:numId="7">
    <w:abstractNumId w:val="6"/>
  </w:num>
  <w:num w:numId="8">
    <w:abstractNumId w:val="16"/>
  </w:num>
  <w:num w:numId="9">
    <w:abstractNumId w:val="5"/>
  </w:num>
  <w:num w:numId="10">
    <w:abstractNumId w:val="0"/>
  </w:num>
  <w:num w:numId="11">
    <w:abstractNumId w:val="12"/>
  </w:num>
  <w:num w:numId="12">
    <w:abstractNumId w:val="15"/>
  </w:num>
  <w:num w:numId="13">
    <w:abstractNumId w:val="13"/>
  </w:num>
  <w:num w:numId="14">
    <w:abstractNumId w:val="8"/>
  </w:num>
  <w:num w:numId="15">
    <w:abstractNumId w:val="11"/>
  </w:num>
  <w:num w:numId="16">
    <w:abstractNumId w:val="17"/>
  </w:num>
  <w:num w:numId="17">
    <w:abstractNumId w:val="2"/>
  </w:num>
  <w:num w:numId="18">
    <w:abstractNumId w:val="14"/>
  </w:num>
  <w:num w:numId="19">
    <w:abstractNumId w:val="3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01"/>
  <w:activeWritingStyle w:appName="MSWord" w:lang="en-GB" w:vendorID="64" w:dllVersion="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MDY2szA1MTc2MTFR0lEKTi0uzszPAykwrAUAdFyv4ywAAAA="/>
  </w:docVars>
  <w:rsids>
    <w:rsidRoot w:val="00853C2F"/>
    <w:rsid w:val="00004ED4"/>
    <w:rsid w:val="000056AD"/>
    <w:rsid w:val="00012294"/>
    <w:rsid w:val="00021020"/>
    <w:rsid w:val="000657CE"/>
    <w:rsid w:val="000813AB"/>
    <w:rsid w:val="000A5300"/>
    <w:rsid w:val="000D52BD"/>
    <w:rsid w:val="000E3267"/>
    <w:rsid w:val="000F1780"/>
    <w:rsid w:val="000F348B"/>
    <w:rsid w:val="000F3C4E"/>
    <w:rsid w:val="001103C7"/>
    <w:rsid w:val="00124CE6"/>
    <w:rsid w:val="001316AE"/>
    <w:rsid w:val="00133FA9"/>
    <w:rsid w:val="0019513F"/>
    <w:rsid w:val="001A2079"/>
    <w:rsid w:val="001B7791"/>
    <w:rsid w:val="001C3514"/>
    <w:rsid w:val="002162B0"/>
    <w:rsid w:val="00254A50"/>
    <w:rsid w:val="002703C0"/>
    <w:rsid w:val="002705FF"/>
    <w:rsid w:val="002828BD"/>
    <w:rsid w:val="002943D0"/>
    <w:rsid w:val="002C4565"/>
    <w:rsid w:val="00323D1A"/>
    <w:rsid w:val="003463CD"/>
    <w:rsid w:val="00386C27"/>
    <w:rsid w:val="003A5800"/>
    <w:rsid w:val="003A7CDA"/>
    <w:rsid w:val="003B3F16"/>
    <w:rsid w:val="003E3B97"/>
    <w:rsid w:val="003E4231"/>
    <w:rsid w:val="003F60F4"/>
    <w:rsid w:val="00413045"/>
    <w:rsid w:val="00427203"/>
    <w:rsid w:val="004519CE"/>
    <w:rsid w:val="00456B4A"/>
    <w:rsid w:val="0047663D"/>
    <w:rsid w:val="0048023E"/>
    <w:rsid w:val="004A058F"/>
    <w:rsid w:val="004A2069"/>
    <w:rsid w:val="004B7CC7"/>
    <w:rsid w:val="004E42C3"/>
    <w:rsid w:val="00501CDF"/>
    <w:rsid w:val="005135BA"/>
    <w:rsid w:val="00516A05"/>
    <w:rsid w:val="00520A73"/>
    <w:rsid w:val="00531A5A"/>
    <w:rsid w:val="0053543F"/>
    <w:rsid w:val="00547F73"/>
    <w:rsid w:val="0057625D"/>
    <w:rsid w:val="005E73BB"/>
    <w:rsid w:val="006201B0"/>
    <w:rsid w:val="00624AA9"/>
    <w:rsid w:val="006255F4"/>
    <w:rsid w:val="00674F4A"/>
    <w:rsid w:val="00675426"/>
    <w:rsid w:val="00685C2B"/>
    <w:rsid w:val="006B1F16"/>
    <w:rsid w:val="006D166A"/>
    <w:rsid w:val="006D5FA9"/>
    <w:rsid w:val="006F2669"/>
    <w:rsid w:val="006F654E"/>
    <w:rsid w:val="007009D4"/>
    <w:rsid w:val="00701637"/>
    <w:rsid w:val="00727B91"/>
    <w:rsid w:val="00752CD3"/>
    <w:rsid w:val="00765457"/>
    <w:rsid w:val="00771213"/>
    <w:rsid w:val="007A5EF7"/>
    <w:rsid w:val="007B52E0"/>
    <w:rsid w:val="007C2D92"/>
    <w:rsid w:val="007D0DF6"/>
    <w:rsid w:val="007D2438"/>
    <w:rsid w:val="007D5F32"/>
    <w:rsid w:val="007E0B9A"/>
    <w:rsid w:val="007E7757"/>
    <w:rsid w:val="007F15AE"/>
    <w:rsid w:val="00806358"/>
    <w:rsid w:val="008327F9"/>
    <w:rsid w:val="00853C2F"/>
    <w:rsid w:val="00862B89"/>
    <w:rsid w:val="00866B87"/>
    <w:rsid w:val="00874C29"/>
    <w:rsid w:val="00884678"/>
    <w:rsid w:val="008954D1"/>
    <w:rsid w:val="008A10EC"/>
    <w:rsid w:val="008B543B"/>
    <w:rsid w:val="008C4DAA"/>
    <w:rsid w:val="008E4E69"/>
    <w:rsid w:val="009003F7"/>
    <w:rsid w:val="009033D6"/>
    <w:rsid w:val="00921394"/>
    <w:rsid w:val="009227CB"/>
    <w:rsid w:val="009332C9"/>
    <w:rsid w:val="00937C0F"/>
    <w:rsid w:val="00952DC8"/>
    <w:rsid w:val="00963510"/>
    <w:rsid w:val="0096609B"/>
    <w:rsid w:val="00974F69"/>
    <w:rsid w:val="009805B9"/>
    <w:rsid w:val="00993CF8"/>
    <w:rsid w:val="009A0933"/>
    <w:rsid w:val="009B1C4B"/>
    <w:rsid w:val="009B1FD7"/>
    <w:rsid w:val="00A04925"/>
    <w:rsid w:val="00A05CCD"/>
    <w:rsid w:val="00A2585A"/>
    <w:rsid w:val="00A25D21"/>
    <w:rsid w:val="00A41F60"/>
    <w:rsid w:val="00A54B35"/>
    <w:rsid w:val="00A6402B"/>
    <w:rsid w:val="00A67CB5"/>
    <w:rsid w:val="00A72794"/>
    <w:rsid w:val="00AC7270"/>
    <w:rsid w:val="00AD0C3D"/>
    <w:rsid w:val="00AD3435"/>
    <w:rsid w:val="00AE2B19"/>
    <w:rsid w:val="00AF53E8"/>
    <w:rsid w:val="00B0624B"/>
    <w:rsid w:val="00B25960"/>
    <w:rsid w:val="00B81E0B"/>
    <w:rsid w:val="00B85ABC"/>
    <w:rsid w:val="00B8671A"/>
    <w:rsid w:val="00B91681"/>
    <w:rsid w:val="00B95421"/>
    <w:rsid w:val="00BC0B53"/>
    <w:rsid w:val="00BC2278"/>
    <w:rsid w:val="00BC7D8E"/>
    <w:rsid w:val="00BE4BB9"/>
    <w:rsid w:val="00C01928"/>
    <w:rsid w:val="00C01F56"/>
    <w:rsid w:val="00C419A4"/>
    <w:rsid w:val="00C54369"/>
    <w:rsid w:val="00C72931"/>
    <w:rsid w:val="00CD70EF"/>
    <w:rsid w:val="00CF313E"/>
    <w:rsid w:val="00D1062C"/>
    <w:rsid w:val="00D11F44"/>
    <w:rsid w:val="00D22F18"/>
    <w:rsid w:val="00D34D5C"/>
    <w:rsid w:val="00D441B7"/>
    <w:rsid w:val="00DA1E5A"/>
    <w:rsid w:val="00DA36A3"/>
    <w:rsid w:val="00DC4B76"/>
    <w:rsid w:val="00DF5622"/>
    <w:rsid w:val="00DF7D09"/>
    <w:rsid w:val="00E0555C"/>
    <w:rsid w:val="00E059D2"/>
    <w:rsid w:val="00E36D02"/>
    <w:rsid w:val="00E40D25"/>
    <w:rsid w:val="00E437BD"/>
    <w:rsid w:val="00E67014"/>
    <w:rsid w:val="00E76F72"/>
    <w:rsid w:val="00E860B6"/>
    <w:rsid w:val="00E9263E"/>
    <w:rsid w:val="00EA08B6"/>
    <w:rsid w:val="00EB3BED"/>
    <w:rsid w:val="00EC0867"/>
    <w:rsid w:val="00EF6CAD"/>
    <w:rsid w:val="00F07306"/>
    <w:rsid w:val="00F13773"/>
    <w:rsid w:val="00F1425D"/>
    <w:rsid w:val="00F14D7F"/>
    <w:rsid w:val="00F21290"/>
    <w:rsid w:val="00F43FFB"/>
    <w:rsid w:val="00F500A8"/>
    <w:rsid w:val="00F77A06"/>
    <w:rsid w:val="00F81699"/>
    <w:rsid w:val="00F86BAB"/>
    <w:rsid w:val="00FA6823"/>
    <w:rsid w:val="00FA737A"/>
    <w:rsid w:val="00FB5CD9"/>
    <w:rsid w:val="00FC2A58"/>
    <w:rsid w:val="00FC3A43"/>
    <w:rsid w:val="00FD58E7"/>
    <w:rsid w:val="00FF4C72"/>
    <w:rsid w:val="00FF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F0373D"/>
  <w15:chartTrackingRefBased/>
  <w15:docId w15:val="{7F0BCDB6-D4C6-4442-85B2-45B30802F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004ED4"/>
    <w:pPr>
      <w:keepNext/>
      <w:outlineLvl w:val="0"/>
    </w:pPr>
    <w:rPr>
      <w:szCs w:val="20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styleId="Textbubliny">
    <w:name w:val="Balloon Text"/>
    <w:basedOn w:val="Normln"/>
    <w:semiHidden/>
    <w:unhideWhenUsed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semiHidden/>
    <w:rPr>
      <w:rFonts w:ascii="Tahoma" w:hAnsi="Tahoma" w:cs="Tahoma"/>
      <w:sz w:val="16"/>
      <w:szCs w:val="16"/>
      <w:lang w:val="en-GB"/>
    </w:rPr>
  </w:style>
  <w:style w:type="paragraph" w:customStyle="1" w:styleId="Default">
    <w:name w:val="Default"/>
    <w:rsid w:val="00E36D0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004ED4"/>
    <w:rPr>
      <w:sz w:val="24"/>
    </w:rPr>
  </w:style>
  <w:style w:type="paragraph" w:styleId="Normlnweb">
    <w:name w:val="Normal (Web)"/>
    <w:basedOn w:val="Normln"/>
    <w:rsid w:val="00BC2278"/>
    <w:pPr>
      <w:spacing w:before="100" w:beforeAutospacing="1" w:after="100" w:afterAutospacing="1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FD58E7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95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A4D66C-9BC7-4FAF-869E-84E82DE11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9</Words>
  <Characters>3722</Characters>
  <Application>Microsoft Office Word</Application>
  <DocSecurity>4</DocSecurity>
  <Lines>60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loha k Návrhu na zahájení habilitačního řízení</vt:lpstr>
    </vt:vector>
  </TitlesOfParts>
  <Company>Farmaceutická Fakulta UK Hradec Králové</Company>
  <LinksUpToDate>false</LinksUpToDate>
  <CharactersWithSpaces>4426</CharactersWithSpaces>
  <SharedDoc>false</SharedDoc>
  <HLinks>
    <vt:vector size="6" baseType="variant">
      <vt:variant>
        <vt:i4>327737</vt:i4>
      </vt:variant>
      <vt:variant>
        <vt:i4>0</vt:i4>
      </vt:variant>
      <vt:variant>
        <vt:i4>0</vt:i4>
      </vt:variant>
      <vt:variant>
        <vt:i4>5</vt:i4>
      </vt:variant>
      <vt:variant>
        <vt:lpwstr>mailto:petra.kovarikova@faf.c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k Návrhu na zahájení habilitačního řízení</dc:title>
  <dc:subject/>
  <dc:creator>Dita Dršatová</dc:creator>
  <cp:keywords/>
  <cp:lastModifiedBy>Dita Dršatová</cp:lastModifiedBy>
  <cp:revision>2</cp:revision>
  <cp:lastPrinted>2012-02-29T07:48:00Z</cp:lastPrinted>
  <dcterms:created xsi:type="dcterms:W3CDTF">2021-03-30T08:27:00Z</dcterms:created>
  <dcterms:modified xsi:type="dcterms:W3CDTF">2021-03-30T08:27:00Z</dcterms:modified>
</cp:coreProperties>
</file>